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78b7a5caa7ccdaeb92fb122259ca58b26a39f14"/>
      <w:r>
        <w:rPr>
          <w:b/>
        </w:rPr>
        <w:t xml:space="preserve">ПРОТОКОЛ ЕЛЕКТРОННОГО АУКЦІОНУ № SUE001-UA-20221122-9566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SUE001-UA-20221122-956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Кам’янецьке-2 родовище. Вартість геологічної інформації – 6 % ціни спеціального дозволу на користування надрами, що визначається на аукціоні (електронних торгах), відповідно до Постанови Кабінету Міністрів України від 10 грудня 2008 № 1075 «Про затвердження Методики визначення вартості геологічної інформації, отриманої за рахунок коштів державного бюджету» (із змінами, внесеними згідно з Постановою Кабінету Міністрів України від 26.07.2022 № 836). Вартість пакету аукціонної документації – 4 500 грн (з ПДВ). Кам’янецьке-2 родовище розташоване на північній околиці с. Кам’янка в Теребовлянському (Тернопільському – відповідно до постанови Верховної Ради України «Про утворення та ліквідацію районів» від 17.07.2020 № 807-ІХ) районі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видобування, 20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93 408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5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1.12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8T08:26:20Z</dcterms:created>
  <dcterms:modified xsi:type="dcterms:W3CDTF">2024-04-28T08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